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510118" w14:textId="1E41E369" w:rsidR="0011484E" w:rsidRDefault="0011484E" w:rsidP="0011484E">
      <w:pPr>
        <w:pStyle w:val="Heading2"/>
      </w:pPr>
      <w:r w:rsidRPr="0011484E">
        <w:t xml:space="preserve">Lecture 8-binary search tree and </w:t>
      </w:r>
      <w:proofErr w:type="spellStart"/>
      <w:r w:rsidRPr="0011484E">
        <w:t>trie</w:t>
      </w:r>
      <w:proofErr w:type="spellEnd"/>
    </w:p>
    <w:p w14:paraId="5C5CD6B9" w14:textId="3AADB04B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>1. What defines a tree data structure?</w:t>
      </w:r>
    </w:p>
    <w:p w14:paraId="70A6650D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a) Multiple roots</w:t>
      </w:r>
    </w:p>
    <w:p w14:paraId="3A7F8880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b) Cycles allowed</w:t>
      </w:r>
    </w:p>
    <w:p w14:paraId="49A47C2D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c) Single root and no cycles</w:t>
      </w:r>
    </w:p>
    <w:p w14:paraId="463CB6D8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d) Unlimited parents per node</w:t>
      </w:r>
    </w:p>
    <w:p w14:paraId="223F56E9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Answer: c) Single root and no cycles</w:t>
      </w:r>
    </w:p>
    <w:p w14:paraId="72F5E555" w14:textId="77777777" w:rsidR="0099362C" w:rsidRPr="0099362C" w:rsidRDefault="0099362C" w:rsidP="0099362C">
      <w:pPr>
        <w:rPr>
          <w:sz w:val="22"/>
          <w:szCs w:val="22"/>
        </w:rPr>
      </w:pPr>
    </w:p>
    <w:p w14:paraId="5E6BF306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>2. In a binary tree, how many children can each node have?</w:t>
      </w:r>
    </w:p>
    <w:p w14:paraId="6E5724D6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a) Any number</w:t>
      </w:r>
    </w:p>
    <w:p w14:paraId="202D2905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b) At most 1</w:t>
      </w:r>
    </w:p>
    <w:p w14:paraId="7F8B6148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c) At most 2</w:t>
      </w:r>
    </w:p>
    <w:p w14:paraId="211FF767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d) Exactly 2</w:t>
      </w:r>
    </w:p>
    <w:p w14:paraId="6262E1CA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Answer: c) At most 2</w:t>
      </w:r>
    </w:p>
    <w:p w14:paraId="067CE524" w14:textId="77777777" w:rsidR="0099362C" w:rsidRPr="0099362C" w:rsidRDefault="0099362C" w:rsidP="0099362C">
      <w:pPr>
        <w:rPr>
          <w:sz w:val="22"/>
          <w:szCs w:val="22"/>
        </w:rPr>
      </w:pPr>
    </w:p>
    <w:p w14:paraId="006F58FE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>3. Which traversal method visits the root node first?</w:t>
      </w:r>
    </w:p>
    <w:p w14:paraId="4AB5C39E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a) In-order</w:t>
      </w:r>
    </w:p>
    <w:p w14:paraId="3A1E58D8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b) Pre-order</w:t>
      </w:r>
    </w:p>
    <w:p w14:paraId="3943309C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c) Post-order</w:t>
      </w:r>
    </w:p>
    <w:p w14:paraId="61AC97DA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d) Level-order</w:t>
      </w:r>
    </w:p>
    <w:p w14:paraId="354A7577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Answer: b) Pre-order</w:t>
      </w:r>
    </w:p>
    <w:p w14:paraId="048925F5" w14:textId="77777777" w:rsidR="0099362C" w:rsidRPr="0099362C" w:rsidRDefault="0099362C" w:rsidP="0099362C">
      <w:pPr>
        <w:rPr>
          <w:sz w:val="22"/>
          <w:szCs w:val="22"/>
        </w:rPr>
      </w:pPr>
    </w:p>
    <w:p w14:paraId="1C81E5AC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>4. What is the time complexity of searching in a balanced binary search tree?</w:t>
      </w:r>
    </w:p>
    <w:p w14:paraId="3E54BDC4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a) </w:t>
      </w:r>
      <w:proofErr w:type="gramStart"/>
      <w:r w:rsidRPr="0099362C">
        <w:rPr>
          <w:sz w:val="22"/>
          <w:szCs w:val="22"/>
        </w:rPr>
        <w:t>O(</w:t>
      </w:r>
      <w:proofErr w:type="gramEnd"/>
      <w:r w:rsidRPr="0099362C">
        <w:rPr>
          <w:sz w:val="22"/>
          <w:szCs w:val="22"/>
        </w:rPr>
        <w:t>1)</w:t>
      </w:r>
    </w:p>
    <w:p w14:paraId="5400F094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b) </w:t>
      </w:r>
      <w:proofErr w:type="gramStart"/>
      <w:r w:rsidRPr="0099362C">
        <w:rPr>
          <w:sz w:val="22"/>
          <w:szCs w:val="22"/>
        </w:rPr>
        <w:t>O(</w:t>
      </w:r>
      <w:proofErr w:type="gramEnd"/>
      <w:r w:rsidRPr="0099362C">
        <w:rPr>
          <w:sz w:val="22"/>
          <w:szCs w:val="22"/>
        </w:rPr>
        <w:t>log n)</w:t>
      </w:r>
    </w:p>
    <w:p w14:paraId="431A3894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c) O(n)</w:t>
      </w:r>
    </w:p>
    <w:p w14:paraId="5FF9654C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d) O(n^2)</w:t>
      </w:r>
    </w:p>
    <w:p w14:paraId="7DB00526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Answer: b) </w:t>
      </w:r>
      <w:proofErr w:type="gramStart"/>
      <w:r w:rsidRPr="0099362C">
        <w:rPr>
          <w:sz w:val="22"/>
          <w:szCs w:val="22"/>
        </w:rPr>
        <w:t>O(</w:t>
      </w:r>
      <w:proofErr w:type="gramEnd"/>
      <w:r w:rsidRPr="0099362C">
        <w:rPr>
          <w:sz w:val="22"/>
          <w:szCs w:val="22"/>
        </w:rPr>
        <w:t>log n)</w:t>
      </w:r>
    </w:p>
    <w:p w14:paraId="64C27C43" w14:textId="77777777" w:rsidR="0099362C" w:rsidRPr="0099362C" w:rsidRDefault="0099362C" w:rsidP="0099362C">
      <w:pPr>
        <w:rPr>
          <w:sz w:val="22"/>
          <w:szCs w:val="22"/>
        </w:rPr>
      </w:pPr>
    </w:p>
    <w:p w14:paraId="1426011E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lastRenderedPageBreak/>
        <w:t>5. Which data structure is used for implementing level-order traversal?</w:t>
      </w:r>
    </w:p>
    <w:p w14:paraId="11058929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a) Stack</w:t>
      </w:r>
    </w:p>
    <w:p w14:paraId="1C6B9249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b) Queue</w:t>
      </w:r>
    </w:p>
    <w:p w14:paraId="65D7AA52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c) Linked List</w:t>
      </w:r>
    </w:p>
    <w:p w14:paraId="1DAE07A6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d) Array</w:t>
      </w:r>
    </w:p>
    <w:p w14:paraId="38682872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Answer: b) Queue</w:t>
      </w:r>
    </w:p>
    <w:p w14:paraId="0EE47FA6" w14:textId="77777777" w:rsidR="0099362C" w:rsidRPr="0099362C" w:rsidRDefault="0099362C" w:rsidP="0099362C">
      <w:pPr>
        <w:rPr>
          <w:sz w:val="22"/>
          <w:szCs w:val="22"/>
        </w:rPr>
      </w:pPr>
    </w:p>
    <w:p w14:paraId="6F01BBCC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>6. In a binary search tree, where are smaller values stored relative to a node?</w:t>
      </w:r>
    </w:p>
    <w:p w14:paraId="308E7FAA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a) Left subtree</w:t>
      </w:r>
    </w:p>
    <w:p w14:paraId="65C46EA7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b) Right subtree</w:t>
      </w:r>
    </w:p>
    <w:p w14:paraId="3BD5EAF7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c) Parent node</w:t>
      </w:r>
    </w:p>
    <w:p w14:paraId="18A3C798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d) Sibling nodes</w:t>
      </w:r>
    </w:p>
    <w:p w14:paraId="5E2CDF18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Answer: a) Left subtree</w:t>
      </w:r>
    </w:p>
    <w:p w14:paraId="7A77837E" w14:textId="77777777" w:rsidR="0099362C" w:rsidRPr="0099362C" w:rsidRDefault="0099362C" w:rsidP="0099362C">
      <w:pPr>
        <w:rPr>
          <w:sz w:val="22"/>
          <w:szCs w:val="22"/>
        </w:rPr>
      </w:pPr>
    </w:p>
    <w:p w14:paraId="55FC6891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>7. What is the main advantage of a balanced binary search tree over a linked list?</w:t>
      </w:r>
    </w:p>
    <w:p w14:paraId="4F445CD0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a) Faster insertion</w:t>
      </w:r>
    </w:p>
    <w:p w14:paraId="0CA9851C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b) Faster deletion</w:t>
      </w:r>
    </w:p>
    <w:p w14:paraId="5E644C13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c) Faster search</w:t>
      </w:r>
    </w:p>
    <w:p w14:paraId="48C76AFD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d) Less memory usage</w:t>
      </w:r>
    </w:p>
    <w:p w14:paraId="25604FF1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Answer: c) Faster search</w:t>
      </w:r>
    </w:p>
    <w:p w14:paraId="7AE796D5" w14:textId="77777777" w:rsidR="0099362C" w:rsidRPr="0099362C" w:rsidRDefault="0099362C" w:rsidP="0099362C">
      <w:pPr>
        <w:rPr>
          <w:sz w:val="22"/>
          <w:szCs w:val="22"/>
        </w:rPr>
      </w:pPr>
    </w:p>
    <w:p w14:paraId="219251C2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8. Which traversal method would print a </w:t>
      </w:r>
      <w:proofErr w:type="gramStart"/>
      <w:r w:rsidRPr="0099362C">
        <w:rPr>
          <w:sz w:val="22"/>
          <w:szCs w:val="22"/>
        </w:rPr>
        <w:t>binary search tree's values</w:t>
      </w:r>
      <w:proofErr w:type="gramEnd"/>
      <w:r w:rsidRPr="0099362C">
        <w:rPr>
          <w:sz w:val="22"/>
          <w:szCs w:val="22"/>
        </w:rPr>
        <w:t xml:space="preserve"> in ascending order?</w:t>
      </w:r>
    </w:p>
    <w:p w14:paraId="05573401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a) Pre-order</w:t>
      </w:r>
    </w:p>
    <w:p w14:paraId="7D72CA80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b) In-order</w:t>
      </w:r>
    </w:p>
    <w:p w14:paraId="37CF7CEC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c) Post-order</w:t>
      </w:r>
    </w:p>
    <w:p w14:paraId="2DF83D48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d) Level-order</w:t>
      </w:r>
    </w:p>
    <w:p w14:paraId="2753BAF0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Answer: b) In-order</w:t>
      </w:r>
    </w:p>
    <w:p w14:paraId="5237637A" w14:textId="77777777" w:rsidR="0099362C" w:rsidRPr="0099362C" w:rsidRDefault="0099362C" w:rsidP="0099362C">
      <w:pPr>
        <w:rPr>
          <w:sz w:val="22"/>
          <w:szCs w:val="22"/>
        </w:rPr>
      </w:pPr>
    </w:p>
    <w:p w14:paraId="31F01471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>9. What is the worst-case time complexity for searching in an unbalanced binary search tree?</w:t>
      </w:r>
    </w:p>
    <w:p w14:paraId="624CF3B6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a) </w:t>
      </w:r>
      <w:proofErr w:type="gramStart"/>
      <w:r w:rsidRPr="0099362C">
        <w:rPr>
          <w:sz w:val="22"/>
          <w:szCs w:val="22"/>
        </w:rPr>
        <w:t>O(</w:t>
      </w:r>
      <w:proofErr w:type="gramEnd"/>
      <w:r w:rsidRPr="0099362C">
        <w:rPr>
          <w:sz w:val="22"/>
          <w:szCs w:val="22"/>
        </w:rPr>
        <w:t>1)</w:t>
      </w:r>
    </w:p>
    <w:p w14:paraId="3D2E83F4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lastRenderedPageBreak/>
        <w:t xml:space="preserve">   b) </w:t>
      </w:r>
      <w:proofErr w:type="gramStart"/>
      <w:r w:rsidRPr="0099362C">
        <w:rPr>
          <w:sz w:val="22"/>
          <w:szCs w:val="22"/>
        </w:rPr>
        <w:t>O(</w:t>
      </w:r>
      <w:proofErr w:type="gramEnd"/>
      <w:r w:rsidRPr="0099362C">
        <w:rPr>
          <w:sz w:val="22"/>
          <w:szCs w:val="22"/>
        </w:rPr>
        <w:t>log n)</w:t>
      </w:r>
    </w:p>
    <w:p w14:paraId="3C8904A1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c) O(n)</w:t>
      </w:r>
    </w:p>
    <w:p w14:paraId="6F8357EC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d) O(n^2)</w:t>
      </w:r>
    </w:p>
    <w:p w14:paraId="1CD0E4DC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Answer: c) O(n)</w:t>
      </w:r>
    </w:p>
    <w:p w14:paraId="14E88399" w14:textId="77777777" w:rsidR="0099362C" w:rsidRPr="0099362C" w:rsidRDefault="0099362C" w:rsidP="0099362C">
      <w:pPr>
        <w:rPr>
          <w:sz w:val="22"/>
          <w:szCs w:val="22"/>
        </w:rPr>
      </w:pPr>
    </w:p>
    <w:p w14:paraId="370D367C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10. In a </w:t>
      </w:r>
      <w:proofErr w:type="spellStart"/>
      <w:r w:rsidRPr="0099362C">
        <w:rPr>
          <w:sz w:val="22"/>
          <w:szCs w:val="22"/>
        </w:rPr>
        <w:t>trie</w:t>
      </w:r>
      <w:proofErr w:type="spellEnd"/>
      <w:r w:rsidRPr="0099362C">
        <w:rPr>
          <w:sz w:val="22"/>
          <w:szCs w:val="22"/>
        </w:rPr>
        <w:t xml:space="preserve"> (prefix tree), what does each node typically represent?</w:t>
      </w:r>
    </w:p>
    <w:p w14:paraId="10F00BD7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a) A complete word</w:t>
      </w:r>
    </w:p>
    <w:p w14:paraId="6402F3F2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b) A character</w:t>
      </w:r>
    </w:p>
    <w:p w14:paraId="605577A2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c) A number</w:t>
      </w:r>
    </w:p>
    <w:p w14:paraId="49DB7132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d) An object</w:t>
      </w:r>
    </w:p>
    <w:p w14:paraId="029261DC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Answer: b) A character</w:t>
      </w:r>
    </w:p>
    <w:p w14:paraId="44C0EE78" w14:textId="77777777" w:rsidR="0099362C" w:rsidRPr="0099362C" w:rsidRDefault="0099362C" w:rsidP="0099362C">
      <w:pPr>
        <w:rPr>
          <w:sz w:val="22"/>
          <w:szCs w:val="22"/>
        </w:rPr>
      </w:pPr>
    </w:p>
    <w:p w14:paraId="38893841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>11. Which traversal method visits the root node last?</w:t>
      </w:r>
    </w:p>
    <w:p w14:paraId="033FEB1C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a) In-order</w:t>
      </w:r>
    </w:p>
    <w:p w14:paraId="462B4E50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b) Pre-order</w:t>
      </w:r>
    </w:p>
    <w:p w14:paraId="0668354D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c) Post-order</w:t>
      </w:r>
    </w:p>
    <w:p w14:paraId="66D1741B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d) Level-order</w:t>
      </w:r>
    </w:p>
    <w:p w14:paraId="0C60254D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Answer: c) </w:t>
      </w:r>
      <w:proofErr w:type="gramStart"/>
      <w:r w:rsidRPr="0099362C">
        <w:rPr>
          <w:sz w:val="22"/>
          <w:szCs w:val="22"/>
        </w:rPr>
        <w:t>Post-order</w:t>
      </w:r>
      <w:proofErr w:type="gramEnd"/>
    </w:p>
    <w:p w14:paraId="5F83A741" w14:textId="77777777" w:rsidR="0099362C" w:rsidRPr="0099362C" w:rsidRDefault="0099362C" w:rsidP="0099362C">
      <w:pPr>
        <w:rPr>
          <w:sz w:val="22"/>
          <w:szCs w:val="22"/>
        </w:rPr>
      </w:pPr>
    </w:p>
    <w:p w14:paraId="58B44FDD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12. What is the main advantage of a </w:t>
      </w:r>
      <w:proofErr w:type="spellStart"/>
      <w:r w:rsidRPr="0099362C">
        <w:rPr>
          <w:sz w:val="22"/>
          <w:szCs w:val="22"/>
        </w:rPr>
        <w:t>trie</w:t>
      </w:r>
      <w:proofErr w:type="spellEnd"/>
      <w:r w:rsidRPr="0099362C">
        <w:rPr>
          <w:sz w:val="22"/>
          <w:szCs w:val="22"/>
        </w:rPr>
        <w:t xml:space="preserve"> over a binary search tree for storing strings?</w:t>
      </w:r>
    </w:p>
    <w:p w14:paraId="1868B6AA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a) Less memory usage</w:t>
      </w:r>
    </w:p>
    <w:p w14:paraId="04346862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b) Faster insertion</w:t>
      </w:r>
    </w:p>
    <w:p w14:paraId="69953C29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c) Faster prefix matching</w:t>
      </w:r>
    </w:p>
    <w:p w14:paraId="1D31D274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d) Simpler implementation</w:t>
      </w:r>
    </w:p>
    <w:p w14:paraId="1B6372A7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Answer: c) Faster prefix matching</w:t>
      </w:r>
    </w:p>
    <w:p w14:paraId="51322139" w14:textId="77777777" w:rsidR="0099362C" w:rsidRPr="0099362C" w:rsidRDefault="0099362C" w:rsidP="0099362C">
      <w:pPr>
        <w:rPr>
          <w:sz w:val="22"/>
          <w:szCs w:val="22"/>
        </w:rPr>
      </w:pPr>
    </w:p>
    <w:p w14:paraId="0B315629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>13. In a binary search tree, where are larger values stored relative to a node?</w:t>
      </w:r>
    </w:p>
    <w:p w14:paraId="7EC31D2F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a) Left subtree</w:t>
      </w:r>
    </w:p>
    <w:p w14:paraId="1E43A06B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b) Right subtree</w:t>
      </w:r>
    </w:p>
    <w:p w14:paraId="236DE497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c) Parent node</w:t>
      </w:r>
    </w:p>
    <w:p w14:paraId="49E745C7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lastRenderedPageBreak/>
        <w:t xml:space="preserve">    d) Sibling nodes</w:t>
      </w:r>
    </w:p>
    <w:p w14:paraId="486CC3BA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Answer: b) Right subtree</w:t>
      </w:r>
    </w:p>
    <w:p w14:paraId="0F9D87A5" w14:textId="77777777" w:rsidR="0099362C" w:rsidRPr="0099362C" w:rsidRDefault="0099362C" w:rsidP="0099362C">
      <w:pPr>
        <w:rPr>
          <w:sz w:val="22"/>
          <w:szCs w:val="22"/>
        </w:rPr>
      </w:pPr>
    </w:p>
    <w:p w14:paraId="29698CF3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>14. Which data structure is typically used for implementing depth-first traversals?</w:t>
      </w:r>
    </w:p>
    <w:p w14:paraId="51510F1B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a) Queue</w:t>
      </w:r>
    </w:p>
    <w:p w14:paraId="2DBD6DEE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b) Stack</w:t>
      </w:r>
    </w:p>
    <w:p w14:paraId="572F053F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c) Array</w:t>
      </w:r>
    </w:p>
    <w:p w14:paraId="41E92E29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d) Heap</w:t>
      </w:r>
    </w:p>
    <w:p w14:paraId="299CA06E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Answer: b) Stack</w:t>
      </w:r>
    </w:p>
    <w:p w14:paraId="78C36503" w14:textId="77777777" w:rsidR="0099362C" w:rsidRPr="0099362C" w:rsidRDefault="0099362C" w:rsidP="0099362C">
      <w:pPr>
        <w:rPr>
          <w:sz w:val="22"/>
          <w:szCs w:val="22"/>
        </w:rPr>
      </w:pPr>
    </w:p>
    <w:p w14:paraId="7B07281C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>15. What is the time complexity of inserting a node into a balanced binary search tree?</w:t>
      </w:r>
    </w:p>
    <w:p w14:paraId="5C9ABC79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a) </w:t>
      </w:r>
      <w:proofErr w:type="gramStart"/>
      <w:r w:rsidRPr="0099362C">
        <w:rPr>
          <w:sz w:val="22"/>
          <w:szCs w:val="22"/>
        </w:rPr>
        <w:t>O(</w:t>
      </w:r>
      <w:proofErr w:type="gramEnd"/>
      <w:r w:rsidRPr="0099362C">
        <w:rPr>
          <w:sz w:val="22"/>
          <w:szCs w:val="22"/>
        </w:rPr>
        <w:t>1)</w:t>
      </w:r>
    </w:p>
    <w:p w14:paraId="373D4300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b) </w:t>
      </w:r>
      <w:proofErr w:type="gramStart"/>
      <w:r w:rsidRPr="0099362C">
        <w:rPr>
          <w:sz w:val="22"/>
          <w:szCs w:val="22"/>
        </w:rPr>
        <w:t>O(</w:t>
      </w:r>
      <w:proofErr w:type="gramEnd"/>
      <w:r w:rsidRPr="0099362C">
        <w:rPr>
          <w:sz w:val="22"/>
          <w:szCs w:val="22"/>
        </w:rPr>
        <w:t>log n)</w:t>
      </w:r>
    </w:p>
    <w:p w14:paraId="4440370F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c) O(n)</w:t>
      </w:r>
    </w:p>
    <w:p w14:paraId="6E8D0F0A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d) O(n^2)</w:t>
      </w:r>
    </w:p>
    <w:p w14:paraId="3486F59C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Answer: b) </w:t>
      </w:r>
      <w:proofErr w:type="gramStart"/>
      <w:r w:rsidRPr="0099362C">
        <w:rPr>
          <w:sz w:val="22"/>
          <w:szCs w:val="22"/>
        </w:rPr>
        <w:t>O(</w:t>
      </w:r>
      <w:proofErr w:type="gramEnd"/>
      <w:r w:rsidRPr="0099362C">
        <w:rPr>
          <w:sz w:val="22"/>
          <w:szCs w:val="22"/>
        </w:rPr>
        <w:t>log n)</w:t>
      </w:r>
    </w:p>
    <w:p w14:paraId="388928A1" w14:textId="77777777" w:rsidR="0099362C" w:rsidRPr="0099362C" w:rsidRDefault="0099362C" w:rsidP="0099362C">
      <w:pPr>
        <w:rPr>
          <w:sz w:val="22"/>
          <w:szCs w:val="22"/>
        </w:rPr>
      </w:pPr>
    </w:p>
    <w:p w14:paraId="00E882DB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16. In a </w:t>
      </w:r>
      <w:proofErr w:type="spellStart"/>
      <w:r w:rsidRPr="0099362C">
        <w:rPr>
          <w:sz w:val="22"/>
          <w:szCs w:val="22"/>
        </w:rPr>
        <w:t>trie</w:t>
      </w:r>
      <w:proofErr w:type="spellEnd"/>
      <w:r w:rsidRPr="0099362C">
        <w:rPr>
          <w:sz w:val="22"/>
          <w:szCs w:val="22"/>
        </w:rPr>
        <w:t>, what does the path from the root to a node represent?</w:t>
      </w:r>
    </w:p>
    <w:p w14:paraId="72F0C148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a) A complete word</w:t>
      </w:r>
    </w:p>
    <w:p w14:paraId="1933CA11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b) A prefix</w:t>
      </w:r>
    </w:p>
    <w:p w14:paraId="72DBA432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c) A suffix</w:t>
      </w:r>
    </w:p>
    <w:p w14:paraId="6F3710F1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d) An anagram</w:t>
      </w:r>
    </w:p>
    <w:p w14:paraId="2E91D447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Answer: b) A prefix</w:t>
      </w:r>
    </w:p>
    <w:p w14:paraId="2B8982D5" w14:textId="77777777" w:rsidR="0099362C" w:rsidRPr="0099362C" w:rsidRDefault="0099362C" w:rsidP="0099362C">
      <w:pPr>
        <w:rPr>
          <w:sz w:val="22"/>
          <w:szCs w:val="22"/>
        </w:rPr>
      </w:pPr>
    </w:p>
    <w:p w14:paraId="556CF374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>17. Which tree property ensures that the left subtree of a node contains only nodes with keys less than the node's key?</w:t>
      </w:r>
    </w:p>
    <w:p w14:paraId="4FC48D52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a) AVL property</w:t>
      </w:r>
    </w:p>
    <w:p w14:paraId="426E5702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b) Red-black property</w:t>
      </w:r>
    </w:p>
    <w:p w14:paraId="1E0CC7DD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c) Binary search tree property</w:t>
      </w:r>
    </w:p>
    <w:p w14:paraId="6B5C1E7B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d) Heap property</w:t>
      </w:r>
    </w:p>
    <w:p w14:paraId="480A5389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lastRenderedPageBreak/>
        <w:t xml:space="preserve">    Answer: c) Binary search tree property</w:t>
      </w:r>
    </w:p>
    <w:p w14:paraId="4F339C8A" w14:textId="77777777" w:rsidR="0099362C" w:rsidRPr="0099362C" w:rsidRDefault="0099362C" w:rsidP="0099362C">
      <w:pPr>
        <w:rPr>
          <w:sz w:val="22"/>
          <w:szCs w:val="22"/>
        </w:rPr>
      </w:pPr>
    </w:p>
    <w:p w14:paraId="0A0937F2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>18. What is the main advantage of using a balanced binary search tree over a regular binary search tree?</w:t>
      </w:r>
    </w:p>
    <w:p w14:paraId="1EB40247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a) Simpler implementation</w:t>
      </w:r>
    </w:p>
    <w:p w14:paraId="7AC81C94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b) Less memory usage</w:t>
      </w:r>
    </w:p>
    <w:p w14:paraId="69FD6235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c) Guaranteed </w:t>
      </w:r>
      <w:proofErr w:type="gramStart"/>
      <w:r w:rsidRPr="0099362C">
        <w:rPr>
          <w:sz w:val="22"/>
          <w:szCs w:val="22"/>
        </w:rPr>
        <w:t>O(</w:t>
      </w:r>
      <w:proofErr w:type="gramEnd"/>
      <w:r w:rsidRPr="0099362C">
        <w:rPr>
          <w:sz w:val="22"/>
          <w:szCs w:val="22"/>
        </w:rPr>
        <w:t>log n) operations</w:t>
      </w:r>
    </w:p>
    <w:p w14:paraId="38AD829E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d) Faster insertion</w:t>
      </w:r>
    </w:p>
    <w:p w14:paraId="7378A86F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Answer: c) Guaranteed </w:t>
      </w:r>
      <w:proofErr w:type="gramStart"/>
      <w:r w:rsidRPr="0099362C">
        <w:rPr>
          <w:sz w:val="22"/>
          <w:szCs w:val="22"/>
        </w:rPr>
        <w:t>O(</w:t>
      </w:r>
      <w:proofErr w:type="gramEnd"/>
      <w:r w:rsidRPr="0099362C">
        <w:rPr>
          <w:sz w:val="22"/>
          <w:szCs w:val="22"/>
        </w:rPr>
        <w:t>log n) operations</w:t>
      </w:r>
    </w:p>
    <w:p w14:paraId="76E29DA3" w14:textId="77777777" w:rsidR="0099362C" w:rsidRPr="0099362C" w:rsidRDefault="0099362C" w:rsidP="0099362C">
      <w:pPr>
        <w:rPr>
          <w:sz w:val="22"/>
          <w:szCs w:val="22"/>
        </w:rPr>
      </w:pPr>
    </w:p>
    <w:p w14:paraId="6EC66508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>19. In a binary tree, which traversal visits nodes level by level from left to right?</w:t>
      </w:r>
    </w:p>
    <w:p w14:paraId="4C1ED69F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a) In-order</w:t>
      </w:r>
    </w:p>
    <w:p w14:paraId="561C6F32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b) Pre-order</w:t>
      </w:r>
    </w:p>
    <w:p w14:paraId="1BE2BE69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c) Post-order</w:t>
      </w:r>
    </w:p>
    <w:p w14:paraId="64AF958A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d) Level-order</w:t>
      </w:r>
    </w:p>
    <w:p w14:paraId="3F08AF57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Answer: d) Level-order</w:t>
      </w:r>
    </w:p>
    <w:p w14:paraId="4B3B7F23" w14:textId="77777777" w:rsidR="0099362C" w:rsidRPr="0099362C" w:rsidRDefault="0099362C" w:rsidP="0099362C">
      <w:pPr>
        <w:rPr>
          <w:sz w:val="22"/>
          <w:szCs w:val="22"/>
        </w:rPr>
      </w:pPr>
    </w:p>
    <w:p w14:paraId="44893616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20. What is the primary use of a </w:t>
      </w:r>
      <w:proofErr w:type="spellStart"/>
      <w:r w:rsidRPr="0099362C">
        <w:rPr>
          <w:sz w:val="22"/>
          <w:szCs w:val="22"/>
        </w:rPr>
        <w:t>trie</w:t>
      </w:r>
      <w:proofErr w:type="spellEnd"/>
      <w:r w:rsidRPr="0099362C">
        <w:rPr>
          <w:sz w:val="22"/>
          <w:szCs w:val="22"/>
        </w:rPr>
        <w:t xml:space="preserve"> data structure?</w:t>
      </w:r>
    </w:p>
    <w:p w14:paraId="5EECB1B2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a) Sorting numbers</w:t>
      </w:r>
    </w:p>
    <w:p w14:paraId="3969F359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b) Storing and retrieving strings efficiently</w:t>
      </w:r>
    </w:p>
    <w:p w14:paraId="30A97693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c) Balancing binary trees</w:t>
      </w:r>
    </w:p>
    <w:p w14:paraId="7036A5B0" w14:textId="77777777" w:rsidR="0099362C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d) Graph traversal</w:t>
      </w:r>
    </w:p>
    <w:p w14:paraId="0EA18C8E" w14:textId="10C69EAC" w:rsidR="00E938FD" w:rsidRPr="0099362C" w:rsidRDefault="0099362C" w:rsidP="0099362C">
      <w:pPr>
        <w:rPr>
          <w:sz w:val="22"/>
          <w:szCs w:val="22"/>
        </w:rPr>
      </w:pPr>
      <w:r w:rsidRPr="0099362C">
        <w:rPr>
          <w:sz w:val="22"/>
          <w:szCs w:val="22"/>
        </w:rPr>
        <w:t xml:space="preserve">    Answer: b) Storing and retrieving strings efficiently</w:t>
      </w:r>
    </w:p>
    <w:sectPr w:rsidR="00E938FD" w:rsidRPr="009936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SwMDGxNLc0NjZT0lEKTi0uzszPAykwqgUAGObecSwAAAA="/>
  </w:docVars>
  <w:rsids>
    <w:rsidRoot w:val="00E938FD"/>
    <w:rsid w:val="0011484E"/>
    <w:rsid w:val="006A4411"/>
    <w:rsid w:val="0099362C"/>
    <w:rsid w:val="00D66D5C"/>
    <w:rsid w:val="00D778B3"/>
    <w:rsid w:val="00E938FD"/>
    <w:rsid w:val="00FF5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7196EE1"/>
  <w15:chartTrackingRefBased/>
  <w15:docId w15:val="{CDFE01F1-3317-433A-94BE-07503280D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938F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38F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938F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938F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938F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38F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938F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938F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938F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938F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E938F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938F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938F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938F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938F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938F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938F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938F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938F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38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38F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938F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938F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938F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938F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938F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938F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38F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938F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58</Words>
  <Characters>3186</Characters>
  <Application>Microsoft Office Word</Application>
  <DocSecurity>0</DocSecurity>
  <Lines>26</Lines>
  <Paragraphs>7</Paragraphs>
  <ScaleCrop>false</ScaleCrop>
  <Company/>
  <LinksUpToDate>false</LinksUpToDate>
  <CharactersWithSpaces>3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2</cp:revision>
  <dcterms:created xsi:type="dcterms:W3CDTF">2024-10-01T21:44:00Z</dcterms:created>
  <dcterms:modified xsi:type="dcterms:W3CDTF">2024-10-01T21:44:00Z</dcterms:modified>
</cp:coreProperties>
</file>